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2EC75" w14:textId="0FE14888" w:rsidR="006F5FEB" w:rsidRPr="006F5FEB" w:rsidRDefault="00C35FD1" w:rsidP="00C35FD1">
      <w:pPr>
        <w:pStyle w:val="Title"/>
      </w:pPr>
      <w:r>
        <w:t xml:space="preserve">Guide on </w:t>
      </w:r>
      <w:r w:rsidRPr="00C35FD1">
        <w:t>How to make a</w:t>
      </w:r>
      <w:r w:rsidR="008E6C99">
        <w:t>n Annual</w:t>
      </w:r>
      <w:r w:rsidRPr="00C35FD1">
        <w:t xml:space="preserve"> Plan</w:t>
      </w:r>
    </w:p>
    <w:p w14:paraId="361FCD65" w14:textId="5CC46630" w:rsidR="00C35FD1" w:rsidRDefault="00C35FD1" w:rsidP="006F5FEB">
      <w:r>
        <w:t>In this guide we will explain what a</w:t>
      </w:r>
      <w:r w:rsidR="006E4007">
        <w:t xml:space="preserve">n annual </w:t>
      </w:r>
      <w:r>
        <w:t xml:space="preserve">plan is and how you can make it. </w:t>
      </w:r>
      <w:r w:rsidR="006E4007">
        <w:t>We also add</w:t>
      </w:r>
      <w:r w:rsidR="00AF3947">
        <w:t xml:space="preserve"> a template which</w:t>
      </w:r>
      <w:r>
        <w:t xml:space="preserve"> you can use as inspiration for the structure of your</w:t>
      </w:r>
      <w:r w:rsidR="00AF3947">
        <w:t xml:space="preserve"> own</w:t>
      </w:r>
      <w:r>
        <w:t xml:space="preserve"> </w:t>
      </w:r>
      <w:r w:rsidR="006E4007">
        <w:t>annual</w:t>
      </w:r>
      <w:r>
        <w:t xml:space="preserve"> plan</w:t>
      </w:r>
      <w:r w:rsidRPr="009B420B">
        <w:rPr>
          <w:color w:val="000000" w:themeColor="text1"/>
        </w:rPr>
        <w:t>.</w:t>
      </w:r>
      <w:r w:rsidR="0050249C" w:rsidRPr="009B420B">
        <w:rPr>
          <w:color w:val="000000" w:themeColor="text1"/>
        </w:rPr>
        <w:t xml:space="preserve"> As an example, the Student Union annual plan is also on the website</w:t>
      </w:r>
      <w:r w:rsidR="009B420B">
        <w:rPr>
          <w:color w:val="000000" w:themeColor="text1"/>
        </w:rPr>
        <w:t xml:space="preserve"> (</w:t>
      </w:r>
      <w:r w:rsidR="009B420B" w:rsidRPr="009B420B">
        <w:rPr>
          <w:color w:val="000000" w:themeColor="text1"/>
        </w:rPr>
        <w:t>https://su.utwente.nl/en/board-corner/Associations-and-foundations/startingassociation/</w:t>
      </w:r>
      <w:r w:rsidR="009B420B">
        <w:rPr>
          <w:color w:val="000000" w:themeColor="text1"/>
        </w:rPr>
        <w:t>)</w:t>
      </w:r>
      <w:r w:rsidR="0050249C" w:rsidRPr="009B420B">
        <w:rPr>
          <w:color w:val="000000" w:themeColor="text1"/>
        </w:rPr>
        <w:t>.</w:t>
      </w:r>
      <w:r w:rsidRPr="009B420B">
        <w:rPr>
          <w:color w:val="000000" w:themeColor="text1"/>
        </w:rPr>
        <w:t xml:space="preserve"> </w:t>
      </w:r>
      <w:r>
        <w:t xml:space="preserve">It is important to remember that every association’s </w:t>
      </w:r>
      <w:r w:rsidR="006E4007">
        <w:t>annual</w:t>
      </w:r>
      <w:r>
        <w:t xml:space="preserve"> plan is different so do not be afraid to deviate from the template.</w:t>
      </w:r>
    </w:p>
    <w:p w14:paraId="68AFD813" w14:textId="3F19F190" w:rsidR="00C35FD1" w:rsidRDefault="00C35FD1" w:rsidP="00C35FD1">
      <w:pPr>
        <w:pStyle w:val="Heading2"/>
      </w:pPr>
      <w:r>
        <w:t>What is a</w:t>
      </w:r>
      <w:r w:rsidR="00585386">
        <w:t xml:space="preserve">n annual </w:t>
      </w:r>
      <w:r>
        <w:t>plan?</w:t>
      </w:r>
    </w:p>
    <w:p w14:paraId="48829072" w14:textId="7EB67375" w:rsidR="006E4007" w:rsidRDefault="006E4007" w:rsidP="006F5FEB">
      <w:r>
        <w:t xml:space="preserve">The annual plan describes what you want to achieve in the coming year. It should reflect the long-term strategy but in a more concrete way. </w:t>
      </w:r>
    </w:p>
    <w:p w14:paraId="387838B4" w14:textId="68EA82C5" w:rsidR="006E4007" w:rsidRDefault="006E4007" w:rsidP="006E4007">
      <w:pPr>
        <w:pStyle w:val="Heading2"/>
      </w:pPr>
      <w:r>
        <w:t>How to start?</w:t>
      </w:r>
    </w:p>
    <w:p w14:paraId="21B6B296" w14:textId="06FC999F" w:rsidR="0005416E" w:rsidRDefault="006E4007" w:rsidP="006E4007">
      <w:r>
        <w:t>Start by brainstorming about what you would want to achieve with your association this year.</w:t>
      </w:r>
      <w:r w:rsidR="00695E31">
        <w:t xml:space="preserve"> </w:t>
      </w:r>
      <w:r w:rsidR="0005416E">
        <w:t>Try to answer the following questions:</w:t>
      </w:r>
    </w:p>
    <w:p w14:paraId="53BDDDC2" w14:textId="77777777" w:rsidR="0005416E" w:rsidRDefault="006E4007" w:rsidP="0005416E">
      <w:pPr>
        <w:pStyle w:val="ListParagraph"/>
        <w:numPr>
          <w:ilvl w:val="0"/>
          <w:numId w:val="8"/>
        </w:numPr>
      </w:pPr>
      <w:r>
        <w:t xml:space="preserve">What are current problems and what can you do to solve them? </w:t>
      </w:r>
    </w:p>
    <w:p w14:paraId="01E4D29C" w14:textId="5E8791A2" w:rsidR="0005416E" w:rsidRDefault="006E4007" w:rsidP="0005416E">
      <w:pPr>
        <w:pStyle w:val="ListParagraph"/>
        <w:numPr>
          <w:ilvl w:val="0"/>
          <w:numId w:val="8"/>
        </w:numPr>
      </w:pPr>
      <w:r>
        <w:t>Where do you see more room for improvement</w:t>
      </w:r>
      <w:r w:rsidR="0005416E">
        <w:t xml:space="preserve"> within the association and how can you achieve this</w:t>
      </w:r>
      <w:r>
        <w:t>?</w:t>
      </w:r>
      <w:r w:rsidR="0005416E">
        <w:t xml:space="preserve"> </w:t>
      </w:r>
    </w:p>
    <w:p w14:paraId="07A79C42" w14:textId="1ECA2214" w:rsidR="006E4007" w:rsidRDefault="0005416E" w:rsidP="0005416E">
      <w:pPr>
        <w:pStyle w:val="ListParagraph"/>
        <w:numPr>
          <w:ilvl w:val="0"/>
          <w:numId w:val="8"/>
        </w:numPr>
      </w:pPr>
      <w:r>
        <w:t>Are there any new events you would like to organise?</w:t>
      </w:r>
    </w:p>
    <w:p w14:paraId="4B8A25FE" w14:textId="3C9A3883" w:rsidR="0005416E" w:rsidRDefault="0005416E" w:rsidP="0005416E">
      <w:pPr>
        <w:pStyle w:val="ListParagraph"/>
        <w:numPr>
          <w:ilvl w:val="0"/>
          <w:numId w:val="8"/>
        </w:numPr>
      </w:pPr>
      <w:r>
        <w:t>Are there any long-term (usually +/- 5 year) plans/goals that require steps this year?</w:t>
      </w:r>
    </w:p>
    <w:p w14:paraId="0376CA84" w14:textId="1C889165" w:rsidR="00695E31" w:rsidRDefault="00695E31" w:rsidP="0005416E">
      <w:pPr>
        <w:pStyle w:val="ListParagraph"/>
        <w:numPr>
          <w:ilvl w:val="0"/>
          <w:numId w:val="8"/>
        </w:numPr>
      </w:pPr>
      <w:r>
        <w:t>Are there any law/regulation changes that require your attention this year?</w:t>
      </w:r>
    </w:p>
    <w:p w14:paraId="7A31F654" w14:textId="78903A26" w:rsidR="0005416E" w:rsidRDefault="0005416E" w:rsidP="0005416E">
      <w:r>
        <w:t>Try to think further than just the answers to these questions.</w:t>
      </w:r>
      <w:r w:rsidR="00695E31">
        <w:t xml:space="preserve"> If you have an idea for the cause of your problem, think about what could cause that in the first place, and so on. </w:t>
      </w:r>
      <w:r>
        <w:t>Also try to think about what implications and consequences each problem has. This way</w:t>
      </w:r>
      <w:r w:rsidR="00615E87">
        <w:t xml:space="preserve"> you get a problem cluster that can help</w:t>
      </w:r>
      <w:r>
        <w:t xml:space="preserve"> you find the root of your problem</w:t>
      </w:r>
      <w:r w:rsidR="0050249C">
        <w:t xml:space="preserve">. It </w:t>
      </w:r>
      <w:r w:rsidR="00615E87">
        <w:t>can also help to</w:t>
      </w:r>
      <w:r>
        <w:t xml:space="preserve"> determine if the consequences are high on your priority list or not.</w:t>
      </w:r>
      <w:r w:rsidR="00695E31">
        <w:t xml:space="preserve">  </w:t>
      </w:r>
    </w:p>
    <w:p w14:paraId="52EF1EDE" w14:textId="6A446A62" w:rsidR="0005416E" w:rsidRDefault="0005416E" w:rsidP="0005416E">
      <w:r>
        <w:t>For example</w:t>
      </w:r>
      <w:r w:rsidR="00CE72D4">
        <w:t>, a problem that came from your brainstorm is that many events have low attendance. Your problem cluster could look as follows:</w:t>
      </w:r>
    </w:p>
    <w:p w14:paraId="42F8034E" w14:textId="4A69B917" w:rsidR="0005416E" w:rsidRDefault="00615E87" w:rsidP="0005416E">
      <w:r>
        <w:rPr>
          <w:noProof/>
        </w:rPr>
        <w:lastRenderedPageBreak/>
        <w:drawing>
          <wp:inline distT="0" distB="0" distL="0" distR="0" wp14:anchorId="5A1FAA25" wp14:editId="75455EB5">
            <wp:extent cx="5810250" cy="29917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9182" cy="2996301"/>
                    </a:xfrm>
                    <a:prstGeom prst="rect">
                      <a:avLst/>
                    </a:prstGeom>
                    <a:noFill/>
                    <a:ln>
                      <a:noFill/>
                    </a:ln>
                  </pic:spPr>
                </pic:pic>
              </a:graphicData>
            </a:graphic>
          </wp:inline>
        </w:drawing>
      </w:r>
    </w:p>
    <w:p w14:paraId="30817514" w14:textId="77777777" w:rsidR="0050249C" w:rsidRDefault="00615E87" w:rsidP="0005416E">
      <w:r>
        <w:t>Possible solutions could thus</w:t>
      </w:r>
      <w:r w:rsidR="0050249C">
        <w:t>:</w:t>
      </w:r>
    </w:p>
    <w:p w14:paraId="1A5C2773" w14:textId="500BD298" w:rsidR="0050249C" w:rsidRDefault="0050249C" w:rsidP="0050249C">
      <w:pPr>
        <w:pStyle w:val="ListParagraph"/>
        <w:numPr>
          <w:ilvl w:val="0"/>
          <w:numId w:val="8"/>
        </w:numPr>
      </w:pPr>
      <w:r>
        <w:t xml:space="preserve">improving </w:t>
      </w:r>
      <w:r w:rsidR="00615E87">
        <w:t>your weekly mail</w:t>
      </w:r>
      <w:r>
        <w:t>;</w:t>
      </w:r>
    </w:p>
    <w:p w14:paraId="77C360CC" w14:textId="77777777" w:rsidR="0050249C" w:rsidRDefault="00615E87" w:rsidP="0050249C">
      <w:pPr>
        <w:pStyle w:val="ListParagraph"/>
        <w:numPr>
          <w:ilvl w:val="0"/>
          <w:numId w:val="8"/>
        </w:numPr>
      </w:pPr>
      <w:r>
        <w:t>mak</w:t>
      </w:r>
      <w:r w:rsidR="0050249C">
        <w:t>ing</w:t>
      </w:r>
      <w:r>
        <w:t xml:space="preserve"> a communication policy</w:t>
      </w:r>
      <w:r w:rsidR="0050249C">
        <w:t>;</w:t>
      </w:r>
    </w:p>
    <w:p w14:paraId="6766A446" w14:textId="77777777" w:rsidR="0050249C" w:rsidRDefault="00615E87" w:rsidP="0050249C">
      <w:pPr>
        <w:pStyle w:val="ListParagraph"/>
        <w:numPr>
          <w:ilvl w:val="0"/>
          <w:numId w:val="8"/>
        </w:numPr>
      </w:pPr>
      <w:r>
        <w:t>look into buying an app.</w:t>
      </w:r>
      <w:r w:rsidR="0050249C">
        <w:t>;</w:t>
      </w:r>
    </w:p>
    <w:p w14:paraId="08F19FAB" w14:textId="77777777" w:rsidR="0050249C" w:rsidRDefault="00615E87" w:rsidP="0050249C">
      <w:pPr>
        <w:pStyle w:val="ListParagraph"/>
        <w:numPr>
          <w:ilvl w:val="0"/>
          <w:numId w:val="8"/>
        </w:numPr>
      </w:pPr>
      <w:r>
        <w:t>start</w:t>
      </w:r>
      <w:r w:rsidR="0050249C">
        <w:t>ing</w:t>
      </w:r>
      <w:r>
        <w:t xml:space="preserve"> to look at student well-being due to members being too busy to partake in fun events. </w:t>
      </w:r>
    </w:p>
    <w:p w14:paraId="44C88EC1" w14:textId="77777777" w:rsidR="0050249C" w:rsidRDefault="0050249C" w:rsidP="0050249C">
      <w:pPr>
        <w:pStyle w:val="ListParagraph"/>
        <w:numPr>
          <w:ilvl w:val="0"/>
          <w:numId w:val="8"/>
        </w:numPr>
      </w:pPr>
      <w:r>
        <w:t>looking</w:t>
      </w:r>
      <w:r w:rsidR="005141B0">
        <w:t xml:space="preserve"> into the way you organize events</w:t>
      </w:r>
      <w:r>
        <w:t>;</w:t>
      </w:r>
    </w:p>
    <w:p w14:paraId="5A786753" w14:textId="77777777" w:rsidR="0050249C" w:rsidRDefault="005141B0" w:rsidP="0050249C">
      <w:pPr>
        <w:pStyle w:val="ListParagraph"/>
        <w:numPr>
          <w:ilvl w:val="0"/>
          <w:numId w:val="8"/>
        </w:numPr>
      </w:pPr>
      <w:r>
        <w:t>scra</w:t>
      </w:r>
      <w:r w:rsidR="0050249C">
        <w:t>p</w:t>
      </w:r>
      <w:r>
        <w:t>p</w:t>
      </w:r>
      <w:r w:rsidR="0050249C">
        <w:t>ing</w:t>
      </w:r>
      <w:r>
        <w:t xml:space="preserve"> some of the yearly events.</w:t>
      </w:r>
      <w:r w:rsidR="00695E31">
        <w:t xml:space="preserve"> </w:t>
      </w:r>
    </w:p>
    <w:p w14:paraId="274FD06F" w14:textId="06ECC6B4" w:rsidR="00695E31" w:rsidRDefault="00695E31" w:rsidP="0050249C">
      <w:r>
        <w:t>Be aware that you probably have to set priorities because you can’t always focus on each cause.</w:t>
      </w:r>
    </w:p>
    <w:p w14:paraId="726EF4FF" w14:textId="3BFC098B" w:rsidR="00615E87" w:rsidRDefault="005141B0" w:rsidP="0005416E">
      <w:r>
        <w:t>We can see on the right side that we make financial loss on events and that we have demotivated committees. If you find committees very important this could propel it to become a very important point in your annual plan</w:t>
      </w:r>
      <w:r w:rsidR="00695E31">
        <w:t xml:space="preserve"> with a higher priority</w:t>
      </w:r>
      <w:r>
        <w:t>.</w:t>
      </w:r>
    </w:p>
    <w:p w14:paraId="124B6710" w14:textId="408EAD46" w:rsidR="00695E31" w:rsidRDefault="00695E31" w:rsidP="0005416E">
      <w:r>
        <w:t>To gather more inspiration and input of your members, you could also organize input sessions, send a survey with questions, etc.</w:t>
      </w:r>
    </w:p>
    <w:p w14:paraId="4A63B68D" w14:textId="5BBF5B63" w:rsidR="006B5587" w:rsidRDefault="004F1B1F" w:rsidP="006E4007">
      <w:pPr>
        <w:pStyle w:val="Heading2"/>
      </w:pPr>
      <w:r>
        <w:t>Structure</w:t>
      </w:r>
    </w:p>
    <w:p w14:paraId="3EE464E0" w14:textId="7DE86A31" w:rsidR="00FA75C3" w:rsidRDefault="00FA75C3" w:rsidP="00FA75C3">
      <w:r>
        <w:t xml:space="preserve">Once you have a plan formulate very clearly for each point what the problem context, the goal, and the actions are. Dependent on how strict you want to measure your achievements you can also add some indicators for when you have achieved your goal. </w:t>
      </w:r>
    </w:p>
    <w:p w14:paraId="583EE17F" w14:textId="1308CB83" w:rsidR="00FA75C3" w:rsidRPr="006E4007" w:rsidRDefault="00FA75C3" w:rsidP="00FA75C3">
      <w:r>
        <w:t xml:space="preserve">Provide a logical structure for you annual plan. Points that </w:t>
      </w:r>
      <w:r w:rsidR="00CE72D4">
        <w:t xml:space="preserve">have high priority and/or are time  and/or financially intensive </w:t>
      </w:r>
      <w:r w:rsidR="0050249C">
        <w:t>are ranked</w:t>
      </w:r>
      <w:r w:rsidR="00CE72D4">
        <w:t xml:space="preserve"> at the top.</w:t>
      </w:r>
    </w:p>
    <w:p w14:paraId="3A279D36" w14:textId="5405C3A4" w:rsidR="005141B0" w:rsidRDefault="005141B0" w:rsidP="005141B0">
      <w:r>
        <w:lastRenderedPageBreak/>
        <w:t xml:space="preserve">A </w:t>
      </w:r>
      <w:r w:rsidR="00FA75C3">
        <w:t>chapter in your annual plan could look like this:</w:t>
      </w:r>
    </w:p>
    <w:p w14:paraId="2872DF18" w14:textId="4B248B6D" w:rsidR="00FA75C3" w:rsidRPr="00CE72D4" w:rsidRDefault="00FA75C3" w:rsidP="00FA75C3">
      <w:pPr>
        <w:rPr>
          <w:b/>
          <w:bCs/>
          <w:sz w:val="24"/>
          <w:szCs w:val="24"/>
        </w:rPr>
      </w:pPr>
      <w:r w:rsidRPr="00CE72D4">
        <w:rPr>
          <w:b/>
          <w:bCs/>
          <w:sz w:val="24"/>
          <w:szCs w:val="24"/>
        </w:rPr>
        <w:t>Chapter 1: Communication</w:t>
      </w:r>
    </w:p>
    <w:p w14:paraId="36D47838" w14:textId="769E9959" w:rsidR="00FA75C3" w:rsidRDefault="00FA75C3" w:rsidP="00FA75C3">
      <w:r>
        <w:t xml:space="preserve">The board has noticed that attendance at events has dropped in the last year and partly </w:t>
      </w:r>
      <w:r w:rsidR="0050249C">
        <w:t>attributes</w:t>
      </w:r>
      <w:r>
        <w:t xml:space="preserve"> this to bad communication. It is difficult to reach all members because there is not a clear communication policy and the weekly mail is badly read. The board also sees chances for improvements of the website.</w:t>
      </w:r>
    </w:p>
    <w:p w14:paraId="5F86F1BB" w14:textId="206527F9" w:rsidR="00FA75C3" w:rsidRPr="00FA75C3" w:rsidRDefault="00FA75C3" w:rsidP="00FA75C3">
      <w:pPr>
        <w:rPr>
          <w:i/>
          <w:iCs/>
        </w:rPr>
      </w:pPr>
      <w:r w:rsidRPr="00FA75C3">
        <w:rPr>
          <w:i/>
          <w:iCs/>
        </w:rPr>
        <w:t>Goal: Improve communication toward members.</w:t>
      </w:r>
    </w:p>
    <w:p w14:paraId="63BB3C6B" w14:textId="2A66183B" w:rsidR="00FA75C3" w:rsidRDefault="00FA75C3" w:rsidP="00FA75C3">
      <w:r>
        <w:t>Actions:</w:t>
      </w:r>
    </w:p>
    <w:p w14:paraId="29BC4A1B" w14:textId="608AA036" w:rsidR="00FA75C3" w:rsidRDefault="00FA75C3" w:rsidP="00D34D94">
      <w:pPr>
        <w:pStyle w:val="ListParagraph"/>
        <w:numPr>
          <w:ilvl w:val="0"/>
          <w:numId w:val="12"/>
        </w:numPr>
      </w:pPr>
      <w:r>
        <w:t>The board will write a communication policy. This policy will focus on what information will be communicated through which platform. It will also include a policy on the SPAM-app detailing things such as how many messages may be sent a day and on which topics.</w:t>
      </w:r>
    </w:p>
    <w:p w14:paraId="5B19D9A9" w14:textId="2B7D94EA" w:rsidR="00FA75C3" w:rsidRPr="00FA75C3" w:rsidRDefault="00FA75C3" w:rsidP="00FA75C3">
      <w:pPr>
        <w:rPr>
          <w:i/>
          <w:iCs/>
        </w:rPr>
      </w:pPr>
      <w:r w:rsidRPr="00FA75C3">
        <w:rPr>
          <w:i/>
          <w:iCs/>
        </w:rPr>
        <w:t>Subgoa</w:t>
      </w:r>
      <w:r w:rsidR="00D34D94">
        <w:rPr>
          <w:i/>
          <w:iCs/>
        </w:rPr>
        <w:t>l 1</w:t>
      </w:r>
      <w:r w:rsidRPr="00FA75C3">
        <w:rPr>
          <w:i/>
          <w:iCs/>
        </w:rPr>
        <w:t>l: Improve the weekly mail.</w:t>
      </w:r>
    </w:p>
    <w:p w14:paraId="16CD483A" w14:textId="77777777" w:rsidR="00FA75C3" w:rsidRDefault="00FA75C3" w:rsidP="00FA75C3">
      <w:r>
        <w:t xml:space="preserve">Actions: </w:t>
      </w:r>
    </w:p>
    <w:p w14:paraId="2A3CEF56" w14:textId="134911E7" w:rsidR="006E4007" w:rsidRDefault="00FA75C3" w:rsidP="00D34D94">
      <w:pPr>
        <w:pStyle w:val="ListParagraph"/>
        <w:numPr>
          <w:ilvl w:val="0"/>
          <w:numId w:val="12"/>
        </w:numPr>
      </w:pPr>
      <w:r>
        <w:t>The board will look into a way to make the weekly mail more entertaining.</w:t>
      </w:r>
    </w:p>
    <w:p w14:paraId="5E1EF373" w14:textId="78C80F47" w:rsidR="00FA75C3" w:rsidRDefault="00D34D94" w:rsidP="00D34D94">
      <w:pPr>
        <w:pStyle w:val="ListParagraph"/>
        <w:numPr>
          <w:ilvl w:val="0"/>
          <w:numId w:val="12"/>
        </w:numPr>
      </w:pPr>
      <w:r>
        <w:t>T</w:t>
      </w:r>
      <w:r w:rsidR="00FA75C3">
        <w:t>he board will solve the problem of the weekly mail reaching the SPAM-folder of members.</w:t>
      </w:r>
    </w:p>
    <w:p w14:paraId="66A895F8" w14:textId="5DA4E9BB" w:rsidR="00FA75C3" w:rsidRPr="00FA75C3" w:rsidRDefault="00FA75C3" w:rsidP="00FA75C3">
      <w:pPr>
        <w:rPr>
          <w:i/>
          <w:iCs/>
        </w:rPr>
      </w:pPr>
      <w:r w:rsidRPr="00FA75C3">
        <w:rPr>
          <w:i/>
          <w:iCs/>
        </w:rPr>
        <w:t>Subgoal</w:t>
      </w:r>
      <w:r w:rsidR="00D34D94">
        <w:rPr>
          <w:i/>
          <w:iCs/>
        </w:rPr>
        <w:t xml:space="preserve"> 2</w:t>
      </w:r>
      <w:r w:rsidRPr="00FA75C3">
        <w:rPr>
          <w:i/>
          <w:iCs/>
        </w:rPr>
        <w:t>: Improve the website.</w:t>
      </w:r>
    </w:p>
    <w:p w14:paraId="1CCD2827" w14:textId="1CBC18C7" w:rsidR="00FA75C3" w:rsidRDefault="00FA75C3" w:rsidP="00FA75C3">
      <w:r>
        <w:t>Actions:</w:t>
      </w:r>
    </w:p>
    <w:p w14:paraId="770F5764" w14:textId="02F48216" w:rsidR="00FA75C3" w:rsidRDefault="00FA75C3" w:rsidP="00D34D94">
      <w:pPr>
        <w:pStyle w:val="ListParagraph"/>
        <w:numPr>
          <w:ilvl w:val="0"/>
          <w:numId w:val="12"/>
        </w:numPr>
      </w:pPr>
      <w:r>
        <w:t>The board will look into the finances of buying an app and will give an advice by the end of the year if an app will be worth the costs.</w:t>
      </w:r>
    </w:p>
    <w:p w14:paraId="5B3E61D0" w14:textId="1E27D95F" w:rsidR="00FA75C3" w:rsidRDefault="00FA75C3" w:rsidP="00D34D94">
      <w:pPr>
        <w:pStyle w:val="ListParagraph"/>
        <w:numPr>
          <w:ilvl w:val="0"/>
          <w:numId w:val="12"/>
        </w:numPr>
      </w:pPr>
      <w:r>
        <w:t>The board will improve the organi</w:t>
      </w:r>
      <w:r w:rsidR="0050249C">
        <w:t>s</w:t>
      </w:r>
      <w:r>
        <w:t>ation of the entire website.</w:t>
      </w:r>
    </w:p>
    <w:p w14:paraId="18086F23" w14:textId="38BABE80" w:rsidR="00C34109" w:rsidRDefault="00C34109" w:rsidP="00C34109">
      <w:r>
        <w:t>[Optional, you could also leave this out but write it down for yourself] Indicators:</w:t>
      </w:r>
    </w:p>
    <w:p w14:paraId="169C51DB" w14:textId="030C4EF8" w:rsidR="00C34109" w:rsidRDefault="00C34109" w:rsidP="00C34109">
      <w:r>
        <w:t>We have achieved this policy point if:</w:t>
      </w:r>
    </w:p>
    <w:p w14:paraId="05FD049F" w14:textId="60ACD58C" w:rsidR="00C34109" w:rsidRDefault="00C34109" w:rsidP="00C34109">
      <w:pPr>
        <w:pStyle w:val="ListParagraph"/>
        <w:numPr>
          <w:ilvl w:val="0"/>
          <w:numId w:val="11"/>
        </w:numPr>
      </w:pPr>
      <w:r>
        <w:t>all action points are finished;</w:t>
      </w:r>
    </w:p>
    <w:p w14:paraId="56A6F4DE" w14:textId="61893B04" w:rsidR="00C34109" w:rsidRDefault="00C34109" w:rsidP="00C34109">
      <w:pPr>
        <w:pStyle w:val="ListParagraph"/>
        <w:numPr>
          <w:ilvl w:val="0"/>
          <w:numId w:val="11"/>
        </w:numPr>
      </w:pPr>
      <w:r>
        <w:t>attendance rate of every activity is at least 30% of the members;</w:t>
      </w:r>
    </w:p>
    <w:p w14:paraId="68A9FC84" w14:textId="2171D129" w:rsidR="00C34109" w:rsidRDefault="00C34109" w:rsidP="00C34109">
      <w:pPr>
        <w:pStyle w:val="ListParagraph"/>
        <w:numPr>
          <w:ilvl w:val="0"/>
          <w:numId w:val="11"/>
        </w:numPr>
      </w:pPr>
      <w:r>
        <w:t>the members give the weekly mail a grade of at least a 7.5 average;</w:t>
      </w:r>
    </w:p>
    <w:p w14:paraId="2671D4CF" w14:textId="626FD823" w:rsidR="00C34109" w:rsidRDefault="00C34109" w:rsidP="00C34109">
      <w:pPr>
        <w:pStyle w:val="ListParagraph"/>
        <w:numPr>
          <w:ilvl w:val="0"/>
          <w:numId w:val="11"/>
        </w:numPr>
      </w:pPr>
      <w:r>
        <w:t>etc.</w:t>
      </w:r>
    </w:p>
    <w:p w14:paraId="09F9CF66" w14:textId="77777777" w:rsidR="00C34109" w:rsidRPr="006E4007" w:rsidRDefault="00C34109" w:rsidP="00C34109"/>
    <w:sectPr w:rsidR="00C34109" w:rsidRPr="006E4007" w:rsidSect="00FA752F">
      <w:headerReference w:type="even" r:id="rId8"/>
      <w:headerReference w:type="default" r:id="rId9"/>
      <w:footerReference w:type="even" r:id="rId10"/>
      <w:footerReference w:type="default" r:id="rId11"/>
      <w:headerReference w:type="first" r:id="rId12"/>
      <w:footerReference w:type="first" r:id="rId13"/>
      <w:pgSz w:w="11906" w:h="16838"/>
      <w:pgMar w:top="2155" w:right="1418" w:bottom="215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F029B" w14:textId="77777777" w:rsidR="00DF4881" w:rsidRDefault="00DF4881" w:rsidP="008F22A7">
      <w:r>
        <w:separator/>
      </w:r>
    </w:p>
  </w:endnote>
  <w:endnote w:type="continuationSeparator" w:id="0">
    <w:p w14:paraId="4459A31A" w14:textId="77777777" w:rsidR="00DF4881" w:rsidRDefault="00DF4881" w:rsidP="008F2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T Sans">
    <w:altName w:val="PT Sans"/>
    <w:charset w:val="00"/>
    <w:family w:val="swiss"/>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E4F0D" w14:textId="77777777" w:rsidR="00FA752F" w:rsidRDefault="00FA752F" w:rsidP="008F2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6CA39" w14:textId="77777777" w:rsidR="00FA752F" w:rsidRDefault="00FA752F" w:rsidP="008F2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1F291" w14:textId="77777777" w:rsidR="00FA752F" w:rsidRDefault="00FA752F" w:rsidP="008F2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7AD5" w14:textId="77777777" w:rsidR="00DF4881" w:rsidRDefault="00DF4881" w:rsidP="008F22A7">
      <w:r>
        <w:separator/>
      </w:r>
    </w:p>
  </w:footnote>
  <w:footnote w:type="continuationSeparator" w:id="0">
    <w:p w14:paraId="7A8B57F0" w14:textId="77777777" w:rsidR="00DF4881" w:rsidRDefault="00DF4881" w:rsidP="008F2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013CF" w14:textId="77777777" w:rsidR="00CF193F" w:rsidRDefault="00000000" w:rsidP="008F22A7">
    <w:pPr>
      <w:pStyle w:val="Header"/>
    </w:pPr>
    <w:r>
      <w:rPr>
        <w:noProof/>
      </w:rPr>
      <w:pict w14:anchorId="5FA98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2" o:spid="_x0000_s1056" type="#_x0000_t75" style="position:absolute;margin-left:0;margin-top:0;width:595.2pt;height:841.9pt;z-index:-251657216;mso-position-horizontal:center;mso-position-horizontal-relative:margin;mso-position-vertical:center;mso-position-vertical-relative:margin" o:allowincell="f">
          <v:imagedata r:id="rId1" o:title="Blank Document Template-01-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E628" w14:textId="77777777" w:rsidR="00FA752F" w:rsidRDefault="00000000" w:rsidP="008F22A7">
    <w:pPr>
      <w:pStyle w:val="Header"/>
    </w:pPr>
    <w:r>
      <w:rPr>
        <w:noProof/>
      </w:rPr>
      <w:pict w14:anchorId="067084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3" o:spid="_x0000_s1057" type="#_x0000_t75" style="position:absolute;margin-left:0;margin-top:0;width:595.2pt;height:841.9pt;z-index:-251656192;mso-position-horizontal:center;mso-position-horizontal-relative:margin;mso-position-vertical:center;mso-position-vertical-relative:margin" o:allowincell="f">
          <v:imagedata r:id="rId1" o:title="Blank Document Template-01-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5952C" w14:textId="77777777" w:rsidR="00CF193F" w:rsidRDefault="00000000" w:rsidP="008F22A7">
    <w:pPr>
      <w:pStyle w:val="Header"/>
    </w:pPr>
    <w:r>
      <w:rPr>
        <w:noProof/>
      </w:rPr>
      <w:pict w14:anchorId="25A3B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1" o:spid="_x0000_s1055" type="#_x0000_t75" style="position:absolute;margin-left:0;margin-top:0;width:595.2pt;height:841.9pt;z-index:-251658240;mso-position-horizontal:center;mso-position-horizontal-relative:margin;mso-position-vertical:center;mso-position-vertical-relative:margin" o:allowincell="f">
          <v:imagedata r:id="rId1" o:title="Blank Document Template-01-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C7"/>
    <w:multiLevelType w:val="multilevel"/>
    <w:tmpl w:val="F6E67E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3."/>
      <w:lvlJc w:val="left"/>
      <w:pPr>
        <w:ind w:left="1080" w:hanging="720"/>
      </w:pPr>
      <w:rPr>
        <w:rFonts w:ascii="PT Sans" w:eastAsiaTheme="minorHAnsi" w:hAnsi="PT Sans" w:cstheme="minorBid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E96EA9"/>
    <w:multiLevelType w:val="hybridMultilevel"/>
    <w:tmpl w:val="3C9EEB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76C7426"/>
    <w:multiLevelType w:val="hybridMultilevel"/>
    <w:tmpl w:val="7F882870"/>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4913425"/>
    <w:multiLevelType w:val="hybridMultilevel"/>
    <w:tmpl w:val="6B68D230"/>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DD101C0"/>
    <w:multiLevelType w:val="hybridMultilevel"/>
    <w:tmpl w:val="E368CA96"/>
    <w:lvl w:ilvl="0" w:tplc="1F824420">
      <w:numFmt w:val="bullet"/>
      <w:lvlText w:val=""/>
      <w:lvlJc w:val="left"/>
      <w:pPr>
        <w:ind w:left="720" w:hanging="360"/>
      </w:pPr>
      <w:rPr>
        <w:rFonts w:ascii="Symbol" w:eastAsiaTheme="minorHAnsi"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4186D40"/>
    <w:multiLevelType w:val="hybridMultilevel"/>
    <w:tmpl w:val="F8741F18"/>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BC56555"/>
    <w:multiLevelType w:val="hybridMultilevel"/>
    <w:tmpl w:val="653AFE6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4899528B"/>
    <w:multiLevelType w:val="hybridMultilevel"/>
    <w:tmpl w:val="C894717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67BA1CDA"/>
    <w:multiLevelType w:val="hybridMultilevel"/>
    <w:tmpl w:val="27A42E90"/>
    <w:lvl w:ilvl="0" w:tplc="04130001">
      <w:start w:val="1"/>
      <w:numFmt w:val="bullet"/>
      <w:lvlText w:val=""/>
      <w:lvlJc w:val="left"/>
      <w:pPr>
        <w:ind w:left="780" w:hanging="360"/>
      </w:pPr>
      <w:rPr>
        <w:rFonts w:ascii="Symbol" w:hAnsi="Symbol" w:hint="default"/>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abstractNum w:abstractNumId="9" w15:restartNumberingAfterBreak="0">
    <w:nsid w:val="68490007"/>
    <w:multiLevelType w:val="hybridMultilevel"/>
    <w:tmpl w:val="D032C6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69994FA7"/>
    <w:multiLevelType w:val="hybridMultilevel"/>
    <w:tmpl w:val="30E893A8"/>
    <w:lvl w:ilvl="0" w:tplc="7354C5DA">
      <w:start w:val="5"/>
      <w:numFmt w:val="bullet"/>
      <w:lvlText w:val="-"/>
      <w:lvlJc w:val="left"/>
      <w:pPr>
        <w:ind w:left="720" w:hanging="360"/>
      </w:pPr>
      <w:rPr>
        <w:rFonts w:ascii="PT Sans" w:eastAsiaTheme="minorHAnsi" w:hAnsi="PT San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79735B2"/>
    <w:multiLevelType w:val="hybridMultilevel"/>
    <w:tmpl w:val="75F6B90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402021549">
    <w:abstractNumId w:val="4"/>
  </w:num>
  <w:num w:numId="2" w16cid:durableId="173881177">
    <w:abstractNumId w:val="8"/>
  </w:num>
  <w:num w:numId="3" w16cid:durableId="300306298">
    <w:abstractNumId w:val="7"/>
  </w:num>
  <w:num w:numId="4" w16cid:durableId="256447178">
    <w:abstractNumId w:val="1"/>
  </w:num>
  <w:num w:numId="5" w16cid:durableId="218590820">
    <w:abstractNumId w:val="5"/>
  </w:num>
  <w:num w:numId="6" w16cid:durableId="839462681">
    <w:abstractNumId w:val="3"/>
  </w:num>
  <w:num w:numId="7" w16cid:durableId="302589270">
    <w:abstractNumId w:val="2"/>
  </w:num>
  <w:num w:numId="8" w16cid:durableId="155534550">
    <w:abstractNumId w:val="10"/>
  </w:num>
  <w:num w:numId="9" w16cid:durableId="1532911288">
    <w:abstractNumId w:val="0"/>
  </w:num>
  <w:num w:numId="10" w16cid:durableId="423259229">
    <w:abstractNumId w:val="9"/>
  </w:num>
  <w:num w:numId="11" w16cid:durableId="665136592">
    <w:abstractNumId w:val="6"/>
  </w:num>
  <w:num w:numId="12" w16cid:durableId="8659473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QxsDA2NDY0MDdX0lEKTi0uzszPAykwqgUAtOFmlSwAAAA="/>
  </w:docVars>
  <w:rsids>
    <w:rsidRoot w:val="00C96E7E"/>
    <w:rsid w:val="00022FF6"/>
    <w:rsid w:val="0005416E"/>
    <w:rsid w:val="00064630"/>
    <w:rsid w:val="000F7625"/>
    <w:rsid w:val="00116AA3"/>
    <w:rsid w:val="00123E7A"/>
    <w:rsid w:val="001268AA"/>
    <w:rsid w:val="00164DB1"/>
    <w:rsid w:val="001738D6"/>
    <w:rsid w:val="00174633"/>
    <w:rsid w:val="00176ED4"/>
    <w:rsid w:val="001A5B73"/>
    <w:rsid w:val="001C4EC7"/>
    <w:rsid w:val="00220E7B"/>
    <w:rsid w:val="002610EE"/>
    <w:rsid w:val="003249D9"/>
    <w:rsid w:val="003729B2"/>
    <w:rsid w:val="003A213B"/>
    <w:rsid w:val="00402B76"/>
    <w:rsid w:val="00471C57"/>
    <w:rsid w:val="004805AD"/>
    <w:rsid w:val="004906B8"/>
    <w:rsid w:val="0049345A"/>
    <w:rsid w:val="004F1B1F"/>
    <w:rsid w:val="0050249C"/>
    <w:rsid w:val="005141B0"/>
    <w:rsid w:val="005310C5"/>
    <w:rsid w:val="005675F5"/>
    <w:rsid w:val="00585386"/>
    <w:rsid w:val="00603BAF"/>
    <w:rsid w:val="00615E87"/>
    <w:rsid w:val="00695E31"/>
    <w:rsid w:val="006B5587"/>
    <w:rsid w:val="006E4007"/>
    <w:rsid w:val="006F5FEB"/>
    <w:rsid w:val="007F055B"/>
    <w:rsid w:val="008E6C99"/>
    <w:rsid w:val="008F22A7"/>
    <w:rsid w:val="00966F87"/>
    <w:rsid w:val="009B420B"/>
    <w:rsid w:val="009B68CC"/>
    <w:rsid w:val="009C0DFD"/>
    <w:rsid w:val="009C5EAD"/>
    <w:rsid w:val="009D2C89"/>
    <w:rsid w:val="009E1CFB"/>
    <w:rsid w:val="00A012E7"/>
    <w:rsid w:val="00A9422D"/>
    <w:rsid w:val="00AE6ABD"/>
    <w:rsid w:val="00AF3947"/>
    <w:rsid w:val="00B03CF2"/>
    <w:rsid w:val="00BA770F"/>
    <w:rsid w:val="00C1070E"/>
    <w:rsid w:val="00C21DC2"/>
    <w:rsid w:val="00C34109"/>
    <w:rsid w:val="00C35FD1"/>
    <w:rsid w:val="00C96E7E"/>
    <w:rsid w:val="00CC7FE9"/>
    <w:rsid w:val="00CE72D4"/>
    <w:rsid w:val="00CF193F"/>
    <w:rsid w:val="00D34D94"/>
    <w:rsid w:val="00D82EF2"/>
    <w:rsid w:val="00D95AA2"/>
    <w:rsid w:val="00DD5192"/>
    <w:rsid w:val="00DF4881"/>
    <w:rsid w:val="00E162F4"/>
    <w:rsid w:val="00EE75FD"/>
    <w:rsid w:val="00F70AE6"/>
    <w:rsid w:val="00FA4CBC"/>
    <w:rsid w:val="00FA752F"/>
    <w:rsid w:val="00FA75C3"/>
    <w:rsid w:val="00FC58E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E4F31"/>
  <w15:chartTrackingRefBased/>
  <w15:docId w15:val="{0275D197-C1CD-406D-A50D-F3A1327E9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FEB"/>
    <w:rPr>
      <w:rFonts w:ascii="PT Sans" w:hAnsi="PT Sans"/>
      <w:lang w:val="en-GB"/>
    </w:rPr>
  </w:style>
  <w:style w:type="paragraph" w:styleId="Heading1">
    <w:name w:val="heading 1"/>
    <w:basedOn w:val="Heading2"/>
    <w:next w:val="Normal"/>
    <w:link w:val="Heading1Char"/>
    <w:uiPriority w:val="9"/>
    <w:qFormat/>
    <w:rsid w:val="003249D9"/>
    <w:pPr>
      <w:outlineLvl w:val="0"/>
    </w:pPr>
    <w:rPr>
      <w:b w:val="0"/>
      <w:sz w:val="52"/>
      <w:szCs w:val="52"/>
      <w:lang w:val="en-US"/>
    </w:rPr>
  </w:style>
  <w:style w:type="paragraph" w:styleId="Heading2">
    <w:name w:val="heading 2"/>
    <w:basedOn w:val="Normal"/>
    <w:next w:val="Normal"/>
    <w:link w:val="Heading2Char"/>
    <w:uiPriority w:val="9"/>
    <w:unhideWhenUsed/>
    <w:qFormat/>
    <w:rsid w:val="003249D9"/>
    <w:pPr>
      <w:outlineLvl w:val="1"/>
    </w:pPr>
    <w:rPr>
      <w:rFonts w:ascii="Arial Narrow" w:hAnsi="Arial Narrow"/>
      <w:b/>
      <w:color w:val="87BBE5"/>
      <w:sz w:val="32"/>
    </w:rPr>
  </w:style>
  <w:style w:type="paragraph" w:styleId="Heading3">
    <w:name w:val="heading 3"/>
    <w:basedOn w:val="Normal"/>
    <w:next w:val="Normal"/>
    <w:link w:val="Heading3Char"/>
    <w:uiPriority w:val="9"/>
    <w:unhideWhenUsed/>
    <w:qFormat/>
    <w:rsid w:val="003249D9"/>
    <w:pPr>
      <w:outlineLvl w:val="2"/>
    </w:pPr>
    <w:rPr>
      <w:rFonts w:ascii="Arial Narrow" w:hAnsi="Arial Narrow"/>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193F"/>
    <w:pPr>
      <w:tabs>
        <w:tab w:val="center" w:pos="4536"/>
        <w:tab w:val="right" w:pos="9072"/>
      </w:tabs>
      <w:spacing w:after="0" w:line="240" w:lineRule="auto"/>
    </w:pPr>
  </w:style>
  <w:style w:type="character" w:customStyle="1" w:styleId="HeaderChar">
    <w:name w:val="Header Char"/>
    <w:basedOn w:val="DefaultParagraphFont"/>
    <w:link w:val="Header"/>
    <w:uiPriority w:val="99"/>
    <w:rsid w:val="00CF193F"/>
  </w:style>
  <w:style w:type="paragraph" w:styleId="Footer">
    <w:name w:val="footer"/>
    <w:basedOn w:val="Normal"/>
    <w:link w:val="FooterChar"/>
    <w:uiPriority w:val="99"/>
    <w:unhideWhenUsed/>
    <w:rsid w:val="00CF193F"/>
    <w:pPr>
      <w:tabs>
        <w:tab w:val="center" w:pos="4536"/>
        <w:tab w:val="right" w:pos="9072"/>
      </w:tabs>
      <w:spacing w:after="0" w:line="240" w:lineRule="auto"/>
    </w:pPr>
  </w:style>
  <w:style w:type="character" w:customStyle="1" w:styleId="FooterChar">
    <w:name w:val="Footer Char"/>
    <w:basedOn w:val="DefaultParagraphFont"/>
    <w:link w:val="Footer"/>
    <w:uiPriority w:val="99"/>
    <w:rsid w:val="00CF193F"/>
  </w:style>
  <w:style w:type="paragraph" w:customStyle="1" w:styleId="BasicParagraph">
    <w:name w:val="[Basic Paragraph]"/>
    <w:basedOn w:val="Normal"/>
    <w:uiPriority w:val="99"/>
    <w:rsid w:val="00CF193F"/>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Heading1Char">
    <w:name w:val="Heading 1 Char"/>
    <w:basedOn w:val="DefaultParagraphFont"/>
    <w:link w:val="Heading1"/>
    <w:uiPriority w:val="9"/>
    <w:rsid w:val="003249D9"/>
    <w:rPr>
      <w:rFonts w:ascii="Arial Narrow" w:hAnsi="Arial Narrow"/>
      <w:b/>
      <w:color w:val="87BBE5"/>
      <w:sz w:val="52"/>
      <w:szCs w:val="52"/>
      <w:lang w:val="en-US"/>
    </w:rPr>
  </w:style>
  <w:style w:type="character" w:customStyle="1" w:styleId="Heading2Char">
    <w:name w:val="Heading 2 Char"/>
    <w:basedOn w:val="DefaultParagraphFont"/>
    <w:link w:val="Heading2"/>
    <w:uiPriority w:val="9"/>
    <w:rsid w:val="003249D9"/>
    <w:rPr>
      <w:rFonts w:ascii="Arial Narrow" w:hAnsi="Arial Narrow"/>
      <w:b/>
      <w:color w:val="87BBE5"/>
      <w:sz w:val="32"/>
    </w:rPr>
  </w:style>
  <w:style w:type="character" w:customStyle="1" w:styleId="Heading3Char">
    <w:name w:val="Heading 3 Char"/>
    <w:basedOn w:val="DefaultParagraphFont"/>
    <w:link w:val="Heading3"/>
    <w:uiPriority w:val="9"/>
    <w:rsid w:val="003249D9"/>
    <w:rPr>
      <w:rFonts w:ascii="Arial Narrow" w:hAnsi="Arial Narrow"/>
      <w:b/>
      <w:sz w:val="24"/>
      <w:lang w:val="en-US"/>
    </w:rPr>
  </w:style>
  <w:style w:type="paragraph" w:styleId="NoSpacing">
    <w:name w:val="No Spacing"/>
    <w:aliases w:val="Subparagraaf"/>
    <w:basedOn w:val="Normal"/>
    <w:uiPriority w:val="1"/>
    <w:qFormat/>
    <w:rsid w:val="009C0DFD"/>
    <w:rPr>
      <w:b/>
    </w:rPr>
  </w:style>
  <w:style w:type="paragraph" w:styleId="ListParagraph">
    <w:name w:val="List Paragraph"/>
    <w:basedOn w:val="Normal"/>
    <w:uiPriority w:val="34"/>
    <w:qFormat/>
    <w:rsid w:val="00F70AE6"/>
    <w:pPr>
      <w:ind w:left="720"/>
      <w:contextualSpacing/>
    </w:pPr>
  </w:style>
  <w:style w:type="paragraph" w:styleId="Title">
    <w:name w:val="Title"/>
    <w:basedOn w:val="Normal"/>
    <w:next w:val="Normal"/>
    <w:link w:val="TitleChar"/>
    <w:uiPriority w:val="10"/>
    <w:qFormat/>
    <w:rsid w:val="00C35F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FD1"/>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50249C"/>
    <w:rPr>
      <w:sz w:val="16"/>
      <w:szCs w:val="16"/>
    </w:rPr>
  </w:style>
  <w:style w:type="paragraph" w:styleId="CommentText">
    <w:name w:val="annotation text"/>
    <w:basedOn w:val="Normal"/>
    <w:link w:val="CommentTextChar"/>
    <w:uiPriority w:val="99"/>
    <w:unhideWhenUsed/>
    <w:rsid w:val="0050249C"/>
    <w:pPr>
      <w:spacing w:line="240" w:lineRule="auto"/>
    </w:pPr>
    <w:rPr>
      <w:sz w:val="20"/>
      <w:szCs w:val="20"/>
    </w:rPr>
  </w:style>
  <w:style w:type="character" w:customStyle="1" w:styleId="CommentTextChar">
    <w:name w:val="Comment Text Char"/>
    <w:basedOn w:val="DefaultParagraphFont"/>
    <w:link w:val="CommentText"/>
    <w:uiPriority w:val="99"/>
    <w:rsid w:val="0050249C"/>
    <w:rPr>
      <w:rFonts w:ascii="PT Sans" w:hAnsi="PT Sans"/>
      <w:sz w:val="20"/>
      <w:szCs w:val="20"/>
      <w:lang w:val="en-GB"/>
    </w:rPr>
  </w:style>
  <w:style w:type="paragraph" w:styleId="CommentSubject">
    <w:name w:val="annotation subject"/>
    <w:basedOn w:val="CommentText"/>
    <w:next w:val="CommentText"/>
    <w:link w:val="CommentSubjectChar"/>
    <w:uiPriority w:val="99"/>
    <w:semiHidden/>
    <w:unhideWhenUsed/>
    <w:rsid w:val="0050249C"/>
    <w:rPr>
      <w:b/>
      <w:bCs/>
    </w:rPr>
  </w:style>
  <w:style w:type="character" w:customStyle="1" w:styleId="CommentSubjectChar">
    <w:name w:val="Comment Subject Char"/>
    <w:basedOn w:val="CommentTextChar"/>
    <w:link w:val="CommentSubject"/>
    <w:uiPriority w:val="99"/>
    <w:semiHidden/>
    <w:rsid w:val="0050249C"/>
    <w:rPr>
      <w:rFonts w:ascii="PT Sans" w:hAnsi="PT Sans"/>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7777">
      <w:bodyDiv w:val="1"/>
      <w:marLeft w:val="0"/>
      <w:marRight w:val="0"/>
      <w:marTop w:val="0"/>
      <w:marBottom w:val="0"/>
      <w:divBdr>
        <w:top w:val="none" w:sz="0" w:space="0" w:color="auto"/>
        <w:left w:val="none" w:sz="0" w:space="0" w:color="auto"/>
        <w:bottom w:val="none" w:sz="0" w:space="0" w:color="auto"/>
        <w:right w:val="none" w:sz="0" w:space="0" w:color="auto"/>
      </w:divBdr>
    </w:div>
    <w:div w:id="162165583">
      <w:bodyDiv w:val="1"/>
      <w:marLeft w:val="0"/>
      <w:marRight w:val="0"/>
      <w:marTop w:val="0"/>
      <w:marBottom w:val="0"/>
      <w:divBdr>
        <w:top w:val="none" w:sz="0" w:space="0" w:color="auto"/>
        <w:left w:val="none" w:sz="0" w:space="0" w:color="auto"/>
        <w:bottom w:val="none" w:sz="0" w:space="0" w:color="auto"/>
        <w:right w:val="none" w:sz="0" w:space="0" w:color="auto"/>
      </w:divBdr>
    </w:div>
    <w:div w:id="964314222">
      <w:bodyDiv w:val="1"/>
      <w:marLeft w:val="0"/>
      <w:marRight w:val="0"/>
      <w:marTop w:val="0"/>
      <w:marBottom w:val="0"/>
      <w:divBdr>
        <w:top w:val="none" w:sz="0" w:space="0" w:color="auto"/>
        <w:left w:val="none" w:sz="0" w:space="0" w:color="auto"/>
        <w:bottom w:val="none" w:sz="0" w:space="0" w:color="auto"/>
        <w:right w:val="none" w:sz="0" w:space="0" w:color="auto"/>
      </w:divBdr>
    </w:div>
    <w:div w:id="1393961906">
      <w:bodyDiv w:val="1"/>
      <w:marLeft w:val="0"/>
      <w:marRight w:val="0"/>
      <w:marTop w:val="0"/>
      <w:marBottom w:val="0"/>
      <w:divBdr>
        <w:top w:val="none" w:sz="0" w:space="0" w:color="auto"/>
        <w:left w:val="none" w:sz="0" w:space="0" w:color="auto"/>
        <w:bottom w:val="none" w:sz="0" w:space="0" w:color="auto"/>
        <w:right w:val="none" w:sz="0" w:space="0" w:color="auto"/>
      </w:divBdr>
    </w:div>
    <w:div w:id="1448548514">
      <w:bodyDiv w:val="1"/>
      <w:marLeft w:val="0"/>
      <w:marRight w:val="0"/>
      <w:marTop w:val="0"/>
      <w:marBottom w:val="0"/>
      <w:divBdr>
        <w:top w:val="none" w:sz="0" w:space="0" w:color="auto"/>
        <w:left w:val="none" w:sz="0" w:space="0" w:color="auto"/>
        <w:bottom w:val="none" w:sz="0" w:space="0" w:color="auto"/>
        <w:right w:val="none" w:sz="0" w:space="0" w:color="auto"/>
      </w:divBdr>
    </w:div>
    <w:div w:id="161405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652</Words>
  <Characters>372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perhoven, K. (SU)</dc:creator>
  <cp:keywords/>
  <dc:description/>
  <cp:lastModifiedBy>Kroft, F.B. van der (Filip, Student B-IDE)</cp:lastModifiedBy>
  <cp:revision>6</cp:revision>
  <cp:lastPrinted>2018-10-04T08:37:00Z</cp:lastPrinted>
  <dcterms:created xsi:type="dcterms:W3CDTF">2023-04-28T15:11:00Z</dcterms:created>
  <dcterms:modified xsi:type="dcterms:W3CDTF">2023-05-30T10:12:00Z</dcterms:modified>
</cp:coreProperties>
</file>